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3DFE2" w14:textId="2F1206CF" w:rsidR="00A519F1" w:rsidRPr="0007064C" w:rsidRDefault="0007064C" w:rsidP="00DB5B18">
      <w:pPr>
        <w:pStyle w:val="Title"/>
        <w:rPr>
          <w:lang w:val="en-GB"/>
        </w:rPr>
      </w:pPr>
      <w:r w:rsidRPr="0007064C">
        <w:rPr>
          <w:lang w:val="en-GB"/>
        </w:rPr>
        <w:t>Entry Requirements</w:t>
      </w:r>
    </w:p>
    <w:p w14:paraId="38B8E0CF" w14:textId="77777777" w:rsidR="0007064C" w:rsidRDefault="0007064C">
      <w:pPr>
        <w:rPr>
          <w:lang w:val="en-GB"/>
        </w:rPr>
      </w:pPr>
    </w:p>
    <w:p w14:paraId="21C8C984" w14:textId="77777777" w:rsidR="0007064C" w:rsidRDefault="0007064C">
      <w:pPr>
        <w:rPr>
          <w:lang w:val="en-GB"/>
        </w:rPr>
      </w:pPr>
    </w:p>
    <w:p w14:paraId="05B1E58C" w14:textId="0806519C" w:rsidR="0007064C" w:rsidRDefault="0007064C">
      <w:pPr>
        <w:rPr>
          <w:lang w:val="en-GB"/>
        </w:rPr>
      </w:pPr>
      <w:r>
        <w:rPr>
          <w:lang w:val="en-GB"/>
        </w:rPr>
        <w:t xml:space="preserve">If you do not have a NFQ Level 8 qualification you may still qualify for programme entry based on your work experience and prior academic accomplishments. </w:t>
      </w:r>
    </w:p>
    <w:p w14:paraId="35E017E3" w14:textId="77777777" w:rsidR="0007064C" w:rsidRDefault="0007064C">
      <w:pPr>
        <w:rPr>
          <w:lang w:val="en-GB"/>
        </w:rPr>
      </w:pPr>
    </w:p>
    <w:p w14:paraId="53BE9C83" w14:textId="525B4B9A" w:rsidR="0007064C" w:rsidRPr="00DB5B18" w:rsidRDefault="0007064C">
      <w:pPr>
        <w:rPr>
          <w:b/>
          <w:bCs/>
          <w:u w:val="single"/>
          <w:lang w:val="en-GB"/>
        </w:rPr>
      </w:pPr>
      <w:r w:rsidRPr="00DB5B18">
        <w:rPr>
          <w:b/>
          <w:bCs/>
          <w:u w:val="single"/>
          <w:lang w:val="en-GB"/>
        </w:rPr>
        <w:t>Work Experience:</w:t>
      </w:r>
    </w:p>
    <w:p w14:paraId="525EA216" w14:textId="1020EC4C" w:rsidR="0007064C" w:rsidRDefault="0007064C">
      <w:pPr>
        <w:rPr>
          <w:lang w:val="en-GB"/>
        </w:rPr>
      </w:pPr>
      <w:r>
        <w:rPr>
          <w:lang w:val="en-GB"/>
        </w:rPr>
        <w:t xml:space="preserve">Please provide details of your work experience in the food or food-related sector </w:t>
      </w:r>
    </w:p>
    <w:p w14:paraId="1546A286" w14:textId="77777777" w:rsidR="0007064C" w:rsidRDefault="0007064C">
      <w:pPr>
        <w:rPr>
          <w:lang w:val="en-GB"/>
        </w:rPr>
      </w:pPr>
    </w:p>
    <w:p w14:paraId="0F584090" w14:textId="77777777" w:rsidR="0007064C" w:rsidRDefault="0007064C">
      <w:pPr>
        <w:rPr>
          <w:lang w:val="en-GB"/>
        </w:rPr>
      </w:pPr>
    </w:p>
    <w:p w14:paraId="7443FAE4" w14:textId="77777777" w:rsidR="0007064C" w:rsidRDefault="0007064C">
      <w:pPr>
        <w:rPr>
          <w:lang w:val="en-GB"/>
        </w:rPr>
      </w:pPr>
    </w:p>
    <w:p w14:paraId="76597D8E" w14:textId="77777777" w:rsidR="0007064C" w:rsidRDefault="0007064C">
      <w:pPr>
        <w:rPr>
          <w:lang w:val="en-GB"/>
        </w:rPr>
      </w:pPr>
    </w:p>
    <w:p w14:paraId="4CCF117A" w14:textId="77777777" w:rsidR="0007064C" w:rsidRDefault="0007064C">
      <w:pPr>
        <w:rPr>
          <w:lang w:val="en-GB"/>
        </w:rPr>
      </w:pPr>
    </w:p>
    <w:p w14:paraId="7033D936" w14:textId="77777777" w:rsidR="0007064C" w:rsidRDefault="0007064C">
      <w:pPr>
        <w:rPr>
          <w:lang w:val="en-GB"/>
        </w:rPr>
      </w:pPr>
    </w:p>
    <w:p w14:paraId="36F5B94A" w14:textId="77777777" w:rsidR="0007064C" w:rsidRDefault="0007064C">
      <w:pPr>
        <w:rPr>
          <w:lang w:val="en-GB"/>
        </w:rPr>
      </w:pPr>
    </w:p>
    <w:p w14:paraId="16462FAB" w14:textId="7FDE691E" w:rsidR="0007064C" w:rsidRPr="00DB5B18" w:rsidRDefault="0007064C">
      <w:pPr>
        <w:rPr>
          <w:b/>
          <w:bCs/>
          <w:u w:val="single"/>
          <w:lang w:val="en-GB"/>
        </w:rPr>
      </w:pPr>
      <w:r w:rsidRPr="00DB5B18">
        <w:rPr>
          <w:b/>
          <w:bCs/>
          <w:u w:val="single"/>
          <w:lang w:val="en-GB"/>
        </w:rPr>
        <w:t>Prior Academic Accomplishments:</w:t>
      </w:r>
    </w:p>
    <w:p w14:paraId="79B8E7C6" w14:textId="1B87554A" w:rsidR="0007064C" w:rsidRPr="0007064C" w:rsidRDefault="0007064C">
      <w:pPr>
        <w:rPr>
          <w:lang w:val="en-GB"/>
        </w:rPr>
      </w:pPr>
      <w:r>
        <w:rPr>
          <w:lang w:val="en-GB"/>
        </w:rPr>
        <w:t xml:space="preserve">Please provide details of your prior academic training or academic qualifications </w:t>
      </w:r>
    </w:p>
    <w:sectPr w:rsidR="0007064C" w:rsidRPr="000706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C22E8" w14:textId="77777777" w:rsidR="00DB5B18" w:rsidRDefault="00DB5B18" w:rsidP="00DB5B18">
      <w:pPr>
        <w:spacing w:after="0" w:line="240" w:lineRule="auto"/>
      </w:pPr>
      <w:r>
        <w:separator/>
      </w:r>
    </w:p>
  </w:endnote>
  <w:endnote w:type="continuationSeparator" w:id="0">
    <w:p w14:paraId="7B1E888E" w14:textId="77777777" w:rsidR="00DB5B18" w:rsidRDefault="00DB5B18" w:rsidP="00DB5B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0CFC8" w14:textId="77777777" w:rsidR="00DB5B18" w:rsidRDefault="00DB5B18" w:rsidP="00DB5B18">
      <w:pPr>
        <w:spacing w:after="0" w:line="240" w:lineRule="auto"/>
      </w:pPr>
      <w:r>
        <w:separator/>
      </w:r>
    </w:p>
  </w:footnote>
  <w:footnote w:type="continuationSeparator" w:id="0">
    <w:p w14:paraId="58A222F4" w14:textId="77777777" w:rsidR="00DB5B18" w:rsidRDefault="00DB5B18" w:rsidP="00DB5B1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yszAwNTAxNDY3NTZW0lEKTi0uzszPAykwrAUAcamfSiwAAAA="/>
  </w:docVars>
  <w:rsids>
    <w:rsidRoot w:val="0007064C"/>
    <w:rsid w:val="000162A2"/>
    <w:rsid w:val="0007064C"/>
    <w:rsid w:val="0019245B"/>
    <w:rsid w:val="00735D86"/>
    <w:rsid w:val="00A11D94"/>
    <w:rsid w:val="00A519F1"/>
    <w:rsid w:val="00B748CA"/>
    <w:rsid w:val="00DB5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8D146C"/>
  <w15:chartTrackingRefBased/>
  <w15:docId w15:val="{AC0F7FAB-2D96-4465-847A-64BFCF2E1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B5B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B5B1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1</Characters>
  <Application>Microsoft Office Word</Application>
  <DocSecurity>4</DocSecurity>
  <Lines>2</Lines>
  <Paragraphs>1</Paragraphs>
  <ScaleCrop>false</ScaleCrop>
  <Company/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a Sexton</dc:creator>
  <cp:keywords/>
  <dc:description/>
  <cp:lastModifiedBy>Deborah Kerrisk</cp:lastModifiedBy>
  <cp:revision>2</cp:revision>
  <dcterms:created xsi:type="dcterms:W3CDTF">2023-05-11T08:42:00Z</dcterms:created>
  <dcterms:modified xsi:type="dcterms:W3CDTF">2023-05-11T08:42:00Z</dcterms:modified>
</cp:coreProperties>
</file>